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Robotics Engineer position at your esteemed organization, particularly within the vibrant tech ecosystem of Japan Kyoto. As a dedicated professional with a passion for innovation and a deep appreciation for the fusion of tradition and technology, I am eager to contribute my expertise in robotics engineering to your team. This opportunity aligns perfectly with my career aspirations and technical background, which I believe make me an ideal candidate for this role.</w:t>
      </w:r>
    </w:p>
    <w:bookmarkStart w:id="20" w:name="X18d5ea340b210695c1fe18ea275c50b346cc735"/>
    <w:p>
      <w:pPr>
        <w:pStyle w:val="Heading2"/>
      </w:pPr>
      <w:r>
        <w:t xml:space="preserve">Robotics Engineer: A Commitment to Innovation</w:t>
      </w:r>
    </w:p>
    <w:p>
      <w:pPr>
        <w:pStyle w:val="FirstParagraph"/>
      </w:pPr>
      <w:r>
        <w:t xml:space="preserve">As a Robotics Engineer, I have spent the past [X years] immersed in the dynamic field of robotics, focusing on developing cutting-edge solutions that bridge human needs and technological possibilities. My work has spanned areas such as automation, artificial intelligence integration, and precision control systems. Whether it was designing modular robots for industrial applications or optimizing machine learning algorithms for real-time decision-making, I have consistently aimed to push the boundaries of what is possible in robotics.</w:t>
      </w:r>
    </w:p>
    <w:p>
      <w:pPr>
        <w:pStyle w:val="BodyText"/>
      </w:pPr>
      <w:r>
        <w:t xml:space="preserve">One of my most notable achievements was leading a project to develop an AI-driven robotic assistant for elderly care facilities. This endeavor required a multidisciplinary approach, combining mechanical design, sensor integration, and natural language processing. The success of this project not only enhanced the quality of life for users but also underscored the transformative potential of robotics in addressing societal challenges. I am particularly proud of how this work resonated with the principles of human-centric design, a philosophy that I believe is central to Japan’s approach to technology.</w:t>
      </w:r>
    </w:p>
    <w:bookmarkEnd w:id="20"/>
    <w:bookmarkStart w:id="21" w:name="X12483e2d33a2b795bbf8a6ba663b5f1e726376e"/>
    <w:p>
      <w:pPr>
        <w:pStyle w:val="Heading2"/>
      </w:pPr>
      <w:r>
        <w:t xml:space="preserve">Why Japan Kyoto? A Unique Confluence of Tradition and Innovation</w:t>
      </w:r>
    </w:p>
    <w:p>
      <w:pPr>
        <w:pStyle w:val="FirstParagraph"/>
      </w:pPr>
      <w:r>
        <w:t xml:space="preserve">Japan Kyoto, with its rich cultural heritage and forward-thinking spirit, has long been a beacon of innovation. The city’s ability to harmonize ancient traditions with state-of-the-art advancements makes it an ideal environment for robotics engineers like myself. Kyoto’s reputation as a hub for research and development in fields such as AI, automation, and sustainable technology aligns seamlessly with my professional goals. I am especially inspired by the city’s commitment to leveraging technology to preserve cultural practices while driving economic growth.</w:t>
      </w:r>
    </w:p>
    <w:p>
      <w:pPr>
        <w:pStyle w:val="BodyText"/>
      </w:pPr>
      <w:r>
        <w:t xml:space="preserve">Moreover, Kyoto is home to prestigious institutions like Kyoto University and the Kansai region’s thriving tech startups. These entities are at the forefront of breakthroughs in robotics, from autonomous systems for disaster response to human-robot collaboration in manufacturing. I am eager to contribute my technical skills and collaborative mindset to organizations that prioritize both innovation and ethical responsibility, which I understand is deeply ingrained in Japan’s approach to engineering.</w:t>
      </w:r>
    </w:p>
    <w:bookmarkEnd w:id="21"/>
    <w:bookmarkStart w:id="22" w:name="alignment-with-your-organizations-vision"/>
    <w:p>
      <w:pPr>
        <w:pStyle w:val="Heading2"/>
      </w:pPr>
      <w:r>
        <w:t xml:space="preserve">Alignment with Your Organization’s Vision</w:t>
      </w:r>
    </w:p>
    <w:p>
      <w:pPr>
        <w:pStyle w:val="FirstParagraph"/>
      </w:pPr>
      <w:r>
        <w:t xml:space="preserve">Your organization’s focus on [insert specific company value or project, e.g., "advancing sustainable automation solutions"] resonates with my own professional ethos. As a Robotics Engineer, I have always sought environments where creativity and technical rigor coexist. My experience in [mention specific skills or projects, e.g., "designing modular robotic systems" or "developing sensor networks for precision agriculture"] has equipped me with the tools to tackle complex challenges and deliver scalable solutions.</w:t>
      </w:r>
    </w:p>
    <w:p>
      <w:pPr>
        <w:pStyle w:val="BodyText"/>
      </w:pPr>
      <w:r>
        <w:t xml:space="preserve">I am particularly drawn to the opportunity to work in Japan Kyoto because of its unique blend of cultural depth and technological ambition. The city’s emphasis on collaboration, precision, and long-term vision mirrors my own approach to engineering. I am confident that my background in [specific areas, e.g., "machine learning algorithms for real-time data processing" or "robotic arm design for high-precision tasks"] would allow me to contribute meaningfully to your team’s objectives. Additionally, my fluency in [mention language skills, if applicable] and cultural adaptability would enable me to integrate seamlessly into your organization’s collaborative culture.</w:t>
      </w:r>
    </w:p>
    <w:bookmarkEnd w:id="22"/>
    <w:bookmarkStart w:id="23" w:name="conclusion-a-vision-for-the-future"/>
    <w:p>
      <w:pPr>
        <w:pStyle w:val="Heading2"/>
      </w:pPr>
      <w:r>
        <w:t xml:space="preserve">Conclusion: A Vision for the Future</w:t>
      </w:r>
    </w:p>
    <w:p>
      <w:pPr>
        <w:pStyle w:val="FirstParagraph"/>
      </w:pPr>
      <w:r>
        <w:t xml:space="preserve">In conclusion, I am excited about the possibility of joining your team as a Robotics Engineer in Japan Kyoto. My technical expertise, passion for innovation, and commitment to ethical engineering practices position me to make a valuable contribution to your organization. I am eager to bring my experience in [specific field] and my deep respect for Japan’s technological ethos to support your mission of [insert company mission or goal].</w:t>
      </w:r>
    </w:p>
    <w:p>
      <w:pPr>
        <w:pStyle w:val="BodyText"/>
      </w:pPr>
      <w:r>
        <w:t xml:space="preserve">Thank you for considering my application. I would welcome the opportunity to discuss how my skills and vision align with the needs of your team. Please feel free to contact me at [your phone number] or [your email address] at your earliest convenience. I look forward to the possibility of contributing to the exciting work being done in Japan Kyot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Japan Kyoto</dc:title>
  <dc:creator/>
  <cp:keywords/>
  <dcterms:created xsi:type="dcterms:W3CDTF">2026-07-21T12:29:48Z</dcterms:created>
  <dcterms:modified xsi:type="dcterms:W3CDTF">2026-07-21T12:29:48Z</dcterms:modified>
</cp:coreProperties>
</file>

<file path=docProps/custom.xml><?xml version="1.0" encoding="utf-8"?>
<Properties xmlns="http://schemas.openxmlformats.org/officeDocument/2006/custom-properties" xmlns:vt="http://schemas.openxmlformats.org/officeDocument/2006/docPropsVTypes"/>
</file>